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1066D" w:rsidRDefault="003C26E5" w:rsidP="003C26E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AKTIKUM 6 PENGOLAH CITRA DIGITAL </w:t>
      </w:r>
    </w:p>
    <w:p w:rsidR="003C26E5" w:rsidRDefault="003C26E5" w:rsidP="003C26E5">
      <w:pPr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Ahmad Hafidz Fajrian / 1207070007 / TE C TKK</w:t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</w:p>
    <w:p w:rsidR="003C26E5" w:rsidRPr="003C26E5" w:rsidRDefault="003C26E5" w:rsidP="003C26E5">
      <w:pPr>
        <w:rPr>
          <w:rFonts w:ascii="Times New Roman" w:hAnsi="Times New Roman" w:cs="Times New Roman"/>
          <w:b/>
          <w:bCs/>
          <w:szCs w:val="22"/>
        </w:rPr>
      </w:pPr>
      <w:proofErr w:type="spellStart"/>
      <w:r w:rsidRPr="003C26E5">
        <w:rPr>
          <w:rFonts w:ascii="Times New Roman" w:hAnsi="Times New Roman" w:cs="Times New Roman"/>
          <w:b/>
          <w:bCs/>
          <w:szCs w:val="22"/>
        </w:rPr>
        <w:t>Flip</w:t>
      </w:r>
      <w:proofErr w:type="spellEnd"/>
      <w:r w:rsidRPr="003C26E5">
        <w:rPr>
          <w:rFonts w:ascii="Times New Roman" w:hAnsi="Times New Roman" w:cs="Times New Roman"/>
          <w:b/>
          <w:bCs/>
          <w:szCs w:val="22"/>
        </w:rPr>
        <w:t xml:space="preserve"> Gambar</w:t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49C8E3FF" wp14:editId="3ADF8C0C">
            <wp:extent cx="5731510" cy="3223895"/>
            <wp:effectExtent l="0" t="0" r="2540" b="0"/>
            <wp:docPr id="628363184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1053753069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</w:p>
    <w:p w:rsidR="003C26E5" w:rsidRPr="003C26E5" w:rsidRDefault="003C26E5" w:rsidP="003C26E5">
      <w:pPr>
        <w:rPr>
          <w:rFonts w:ascii="Times New Roman" w:hAnsi="Times New Roman" w:cs="Times New Roman"/>
          <w:b/>
          <w:bCs/>
          <w:szCs w:val="22"/>
        </w:rPr>
      </w:pPr>
      <w:r w:rsidRPr="003C26E5">
        <w:rPr>
          <w:rFonts w:ascii="Times New Roman" w:hAnsi="Times New Roman" w:cs="Times New Roman"/>
          <w:b/>
          <w:bCs/>
          <w:szCs w:val="22"/>
        </w:rPr>
        <w:t>Histogram</w:t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50E750CF" wp14:editId="3C7AA9E5">
            <wp:extent cx="5731510" cy="3223895"/>
            <wp:effectExtent l="0" t="0" r="2540" b="0"/>
            <wp:docPr id="152064753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64753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5D0C7B84" wp14:editId="19160F4B">
            <wp:extent cx="5731510" cy="3223895"/>
            <wp:effectExtent l="0" t="0" r="2540" b="0"/>
            <wp:docPr id="702914314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91431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2BD95AEF" wp14:editId="363F8EB8">
            <wp:extent cx="5731510" cy="3223895"/>
            <wp:effectExtent l="0" t="0" r="2540" b="0"/>
            <wp:docPr id="19643332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3332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7EE0FC30" wp14:editId="0E1C21E9">
            <wp:extent cx="5731510" cy="3223895"/>
            <wp:effectExtent l="0" t="0" r="2540" b="0"/>
            <wp:docPr id="61973678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73678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40315A02" wp14:editId="4924C756">
            <wp:extent cx="5731510" cy="3223895"/>
            <wp:effectExtent l="0" t="0" r="2540" b="0"/>
            <wp:docPr id="86811016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1101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2C400BFE" wp14:editId="7918F533">
            <wp:extent cx="5731510" cy="3223895"/>
            <wp:effectExtent l="0" t="0" r="2540" b="0"/>
            <wp:docPr id="718281257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2812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62CE6552" wp14:editId="7E35AE06">
            <wp:extent cx="5731510" cy="3223895"/>
            <wp:effectExtent l="0" t="0" r="2540" b="0"/>
            <wp:docPr id="66619241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924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1FB624E6" wp14:editId="03B729E5">
            <wp:extent cx="5731510" cy="3223895"/>
            <wp:effectExtent l="0" t="0" r="2540" b="0"/>
            <wp:docPr id="63713711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1371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Default="003C26E5" w:rsidP="003C26E5">
      <w:pPr>
        <w:rPr>
          <w:rFonts w:ascii="Times New Roman" w:hAnsi="Times New Roman" w:cs="Times New Roman"/>
          <w:szCs w:val="22"/>
        </w:rPr>
      </w:pPr>
    </w:p>
    <w:p w:rsidR="003C26E5" w:rsidRDefault="003C26E5" w:rsidP="003C26E5">
      <w:pPr>
        <w:rPr>
          <w:rFonts w:ascii="Times New Roman" w:hAnsi="Times New Roman" w:cs="Times New Roman"/>
          <w:b/>
          <w:bCs/>
          <w:szCs w:val="22"/>
        </w:rPr>
      </w:pPr>
      <w:r w:rsidRPr="003C26E5">
        <w:rPr>
          <w:rFonts w:ascii="Times New Roman" w:hAnsi="Times New Roman" w:cs="Times New Roman"/>
          <w:b/>
          <w:bCs/>
          <w:szCs w:val="22"/>
        </w:rPr>
        <w:t xml:space="preserve">Inversi, Transformasi Logaritmik, Transformasi </w:t>
      </w:r>
      <w:proofErr w:type="spellStart"/>
      <w:r w:rsidRPr="003C26E5">
        <w:rPr>
          <w:rFonts w:ascii="Times New Roman" w:hAnsi="Times New Roman" w:cs="Times New Roman"/>
          <w:b/>
          <w:bCs/>
          <w:szCs w:val="22"/>
        </w:rPr>
        <w:t>Powerlaw</w:t>
      </w:r>
      <w:proofErr w:type="spellEnd"/>
    </w:p>
    <w:p w:rsidR="003C26E5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21BDDC51" wp14:editId="144C6042">
            <wp:extent cx="5731510" cy="3223895"/>
            <wp:effectExtent l="0" t="0" r="2540" b="0"/>
            <wp:docPr id="170829397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29397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FED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drawing>
          <wp:inline distT="0" distB="0" distL="0" distR="0" wp14:anchorId="1B2ED5A6" wp14:editId="7664D9A9">
            <wp:extent cx="5731510" cy="3223895"/>
            <wp:effectExtent l="0" t="0" r="2540" b="0"/>
            <wp:docPr id="209442033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42033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FED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0F5E9761" wp14:editId="25316076">
            <wp:extent cx="5731510" cy="3223895"/>
            <wp:effectExtent l="0" t="0" r="2540" b="0"/>
            <wp:docPr id="9568435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8435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FED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drawing>
          <wp:inline distT="0" distB="0" distL="0" distR="0" wp14:anchorId="353668E8" wp14:editId="16E8418B">
            <wp:extent cx="5731510" cy="3223895"/>
            <wp:effectExtent l="0" t="0" r="2540" b="0"/>
            <wp:docPr id="208338069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38069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FED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75690167" wp14:editId="61272093">
            <wp:extent cx="5731510" cy="3223895"/>
            <wp:effectExtent l="0" t="0" r="2540" b="0"/>
            <wp:docPr id="191294169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94169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FED" w:rsidRPr="003C26E5" w:rsidRDefault="00143FED" w:rsidP="003C26E5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drawing>
          <wp:inline distT="0" distB="0" distL="0" distR="0" wp14:anchorId="1A0DD65E" wp14:editId="6572966D">
            <wp:extent cx="5731510" cy="3223895"/>
            <wp:effectExtent l="0" t="0" r="2540" b="0"/>
            <wp:docPr id="2125178405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7840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6E5" w:rsidRPr="003C26E5" w:rsidRDefault="003C26E5" w:rsidP="003C26E5">
      <w:pPr>
        <w:rPr>
          <w:rFonts w:ascii="Times New Roman" w:hAnsi="Times New Roman" w:cs="Times New Roman"/>
          <w:szCs w:val="22"/>
        </w:rPr>
      </w:pPr>
    </w:p>
    <w:sectPr w:rsidR="003C26E5" w:rsidRPr="003C26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Q2tTS3tLQ0MDVQ0lEKTi0uzszPAykwrAUAlwD5OywAAAA="/>
  </w:docVars>
  <w:rsids>
    <w:rsidRoot w:val="003C26E5"/>
    <w:rsid w:val="0011066D"/>
    <w:rsid w:val="00143FED"/>
    <w:rsid w:val="003C26E5"/>
    <w:rsid w:val="003C73A4"/>
    <w:rsid w:val="00411F86"/>
    <w:rsid w:val="00541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C7F2B"/>
  <w15:chartTrackingRefBased/>
  <w15:docId w15:val="{2346A8E9-AAFF-4A75-921D-2ACBA306A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id-ID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fis</dc:creator>
  <cp:keywords/>
  <dc:description/>
  <cp:lastModifiedBy>Ahmad hafis</cp:lastModifiedBy>
  <cp:revision>1</cp:revision>
  <dcterms:created xsi:type="dcterms:W3CDTF">2023-05-11T12:22:00Z</dcterms:created>
  <dcterms:modified xsi:type="dcterms:W3CDTF">2023-05-11T12:42:00Z</dcterms:modified>
</cp:coreProperties>
</file>